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3101</w:t>
      </w:r>
      <w:r>
        <w:t xml:space="preserve"> </w:t>
      </w:r>
      <w:r>
        <w:t xml:space="preserve">คณิตศาสตร์</w:t>
      </w:r>
      <w:r>
        <w:t xml:space="preserve"> </w:t>
      </w:r>
      <w:r>
        <w:t xml:space="preserve">ม.6</w:t>
      </w:r>
      <w:r>
        <w:t xml:space="preserve"> </w:t>
      </w:r>
      <w:r>
        <w:t xml:space="preserve">(เช้า)</w:t>
      </w:r>
      <w:r>
        <w:t xml:space="preserve"> </w:t>
      </w:r>
      <w:r>
        <w:t xml:space="preserve">140766</w:t>
      </w:r>
    </w:p>
    <w:p>
      <w:pPr>
        <w:pStyle w:val="Date"/>
      </w:pPr>
      <w:r>
        <w:t xml:space="preserve">วันศุกร์ที่</w:t>
      </w:r>
      <w:r>
        <w:t xml:space="preserve"> </w:t>
      </w:r>
      <w:r>
        <w:t xml:space="preserve">14</w:t>
      </w:r>
      <w:r>
        <w:t xml:space="preserve"> </w:t>
      </w:r>
      <w:r>
        <w:t xml:space="preserve">กรกฎ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OK สวัสดีนะคะพี่หล้ามาแล้วนักเรียนลุกขึ้น หาหัวหน้า เคนะคะวันนี้นะคะนักเรียนม 6 เมื่อเช้าเราไปทำอะไรมาลูก เราไปเจาะเลือด ไหมคะ ไปเจาะเลือดทำอะไร เจ็บไหม เจ็บในโลกเจ็บไหม อันนี้นะคะที่งานอนามัย นักเรียนทุกคนเนี่ยเจาะเลือด เพราะว่าจะได้รู้ว่าเรื่องของตัวเองนั้น มีกรุ๊ปเลือดอะไรนะคะ ว่าในโอกาสต่อไปถ้าสมมุติว่า เราประสบ อุบัติเหตุนะคะขึ้นมาเนี่ย จำเป็นจะต้องมีการให้เลือดเนี่ย เราก็จะสามารถบอกได้เลยว่า เราอ่ะ เลือดกรุ๊ปอะไรนะคะ พยาบาล คุณหมอก็จะให้กรุ๊ปเลือดที่เร็วนะคะไม่ต้องไปรอให้ตรวจอีกเนาะ อันนี้ก็จะเป็นข้อมูลที่จะเก็บไว้ที่โรงเรียนนะคะที่นี้เรามาดูกันว่าสัปดาห์นี้นะคะเราจะเรียน เรื่องอะไร หัวข้อหลักของเราสำหรับม 6 ก็คือสถิติและข้อมูลนะคะ ตัวนี้เราเรียนมาแล้วนะคะข้อแรกเนี่ย โรงเรียนมาแล้วก็คือตัวอย่างและกรณีหรือปัญหาที่ใช้ สถิติ นักเรียน ได้เหรียญมาแล้วนะคะครูสอนไปเรียบร้อยแล้ว ข้อ 2 ความหมายของสถิตินักเรียนก็เรียนแล้วนะคะ และข้อที่ 3 สถิติกับการตัดสินใจและการวางแผน ในชีวิตประจำวันของลูกอ่ะต้องมีการวางแผนอยู่ทุกข์ ทุกวันนะคะตั้งแต่ตื่นนอนจนถึงหลับไปเนี่ยรู้จะต้องใช้การวางแผนการตัดสินใจ สิ่งต่างๆเหล่านี้มันจะขึ้นอยู่กับอะไรขึ้นอยู่กับข้อมูลสารสนเทศที่นักเรียน จากประสบการณ์ของนักเรียนที่ได้เก็บมาแล้วนะคะวันนี้เราจะมาเรียนเรื่องหัวข้อ หัวข้อ ข้อมูลราคาและการเก็บรวบรวมข้อมูลนะคะ กูชวนให้นิดนึงสถิติเนี่ยหมายถึงอะไรนะคะสถิติก็คือวิชา ที่ว่าด้วยเรื่องการรวบรวมนะคะรวบรวมอะไรก็คือรวบรวมข้อมูลเสร็จแล้วเอามาวิเคราะห์นะคะเพื่อหาข้อสรุป เอาข้อสรุปนี้ ไปอธิบายหรือว่าหาคำตอบสิ่งที่เราสนใจอันนี้คือความหมายของสถิตินะคะ เราจะอาศัยอะไรล่ะ มันจะประกอบไปด้วย ข้อมูล เกิดขึ้นซ้ำๆในเขาก็จะเก็บข้อมูลมานะคะ แล้วก็นำมาวิเคราะห์ซึ่งการวิเคราะห์ก็มี 2 ส่วนด้วยกัน เขาจะทายการวิเคราะห์สถิติเชิงพรรณนานะคะตัวนี้จะเป็นการวิเคราะห์ขั้นต้นเลย ใช้ได้ในชีวิตประจำวันของนักเรียนนะคะบอกข้อมูลได้กว้างๆนะคะ ใช้ในด้านของการวัดจะมีตัวเลขเข้ามาเกี่ยวข้องนะคะแล้วก็การวิเคราะห์อีกตัวนึงนะคะก็คือสถิติเชิงอนุมาน หมายถึงการเก็บรวบรวมข้อมูลมาจาก กลุ่มตัวอย่างนะคะเนื่องจาก เก็บมาหมดเนี่ย ประชากรทั้งหมดเลยเนี่ยจะเสียงบประมาณไปเยอะนะคะแล้วก็ใช้ระยะเวลานาน เขาก็เลยไป เลือกมาจาก ประชากรเอากลุ่มตัวอย่างออกมานะแล้วก็เอาไปรวบรวมนะคะข้อมูลแล้วก็มาวิเคราะห์เสร็จแล้ว นำผลการวิเคราะห์นี้ไปอ้างอิงถึงข้อมูลทั้งหมดของกลุ่มประชากรนั้นอันนี้คือสถิติเชิงอนุมานนะคะ ที่มาของข้อมูลแบ่งเป็น 2 แหล่งบริการนะคะถ้าดูตามแหล่งที่มานะคะแหล่งแรกก็คือแหล่งปฐมภูมิตัวนี้ สังเกตง่ายๆนะคะสังเกตง่ายๆก็คือ รวบรวมข้อมูลโดยตรง เรานี่แหละ ตัวเองเรานี่แหละนะคะที่เป็นผู้ไปเก็บรวบรวมข้อมูลเองนะคะ ไม่ถามไปเก็บไปสังเกตไปทดลองเองอันนี้คือประเภทปฐมภูมินะคะ คอม้า แหล่งข้อมูลทุติยภูมิคืออะไรแหล่งข้อมูลนี้ เขาเก็บรวบรวมมาไว้ให้แล้วข้อมูลมีอยู่แล้วเราเพียงแต่ ไปเอามาท้ายนะคะไปเอามาใช้นี่แหละนะคะอันนี้ก็คืออะไร ข้อมูลทุติยภูมินะคะ การเก็บรวบรวมข้อมูลมาจากไหนบ้าง ทะเบียนประวัตินะคะหรือว่าสำมะโนนั่นเองนะคะที่มันเกี่ยวข้องกับชีวิตประจำวันของเรานะคะ การสำรวจการทดลองการสังเกต อันนี้คือการเก็บรวบรวมข้อมูลทั้งหมด ดูวิธีการทั้งหมดเลยนะคะ หลังจากที่เราเก็บแล้วเราวิเคราะห์ข้อมูลออกมาแล้วสิ่งที่จะนำเสนอต่อมาก็คือการนำเสนอข้อมูลซึ่งสามารถ แบ่งได้หลายแบบด้วยกัน ง่ายสุดก็คือทำแบบเป็นตารางออกมานะคะอันนี้คือการสรุปแล้วหลังจากที่เราไปสำรวจข้อมูลแล้ว เอามาทำเป็นตารางหรือว่าทำเป็นภาพนะคะแผนภาพ ลูกๆก็จะสามารถมองแล้วก็เข้าใจได้ง่ายขึ้นนะคะ สถิติกับการตัดสินใจและการวางแผนอย่างที่บอกว่าในชีวิตประจำวันของเราเนี่ย มีคำถามเกิดขึ้นตลอดเวลาทำไมเป็นอย่างนั้นทำไมเป็นอย่างนี้จะเลือกอะไรนะคะ การตัดสินใจมันขึ้นอยู่กับใครบ้างตัวเองตัดสินใจเองนะคะหรือว่า มีเพื่อนเข้ามามีส่วนในการตัดสินใจ ญาติหรือว่าหน่วยงานนะคะในการตัดสินใจอย่างตัวนี้ คำถามง่ายเลยเป็นคำถามพื้นฐานเลยว่าเย็นนี้จะกินอะไรดีกินที่ไหนนะ นะคะ พานักเรียนไปกับเพื่อนเพื่อนก็ต้องมีส่วนในการตัดสินใจถูกไหมคะ ใช่ไหม แต่ถ้าไปเองเราคิดเองก็จากประสบการณ์หรือความชอบของเรานะถ้าเราชอบอยากกินไก่นะเราก็จะตัดสินใจไปกินไก่นะคะหรือว่า เย็นนี้ไปกินส้มตำไก่ย่างดีกว่าเราก็จะไปกิน ส้มตำไก่ย่างนะคะ เหมือนกัน ตัวนี้ ไม่ว่าจะเป็น การตัดสินใจตอนนี้เด็กๆจบม 6 เนี่ยปีหน้านะคะเด็กๆอยากทำอะไร มันก็เป็นคำถามที่เราจะต้องเตรียมความพร้อมของตัวเองนะคะ ใครมีส่วนในการตัดสินใจบ้างบางคนก็อาจจะไปเรียนต่อเรียนต่อปริญญาตรีบางคนไม่เอาดีกว่าจะไปช่วย ที่บ้านทำงานนะคะ ไปทำนาไปกรีดยางไปปลูกยางพาราหรือว่าไปทำไร่ทำสวนต่างๆตามที่พ่อแม่รอถามมานะคะก็ทำได้นะคะหรือบางคน ไม่เอาจะไปทำงานที่โรงงานนะคะอันนี้ก็แล้วแต่ลูกได้ตัดสินใจ แต่คนที่มามีส่วนในการตัดสินใจนั้นคือใครคะ พ่อแม่ใช่ไหมคะเพราะพวกเราจะมีส่วนในการมาช่วยนะคะตัดสินใจ นี่ก็เป็นตัวอย่างที่เราเลือกการตัดสินใจ นะคะ สิ่งที่จะทำให้เราเลือกต่างกันเนี่ยมันเกิดมาจากอะไรบ้างมีอยู่ 4 ข้อด้วยกันนะคะ การตัดสินใจในสิ่งต่างๆและมีวิธีคิดวิธีเลือกที่แตกต่างกันแล้วแต่คน คนๆนั้นอาจจะมีประสบการณ์มากกว่า เขาก็จะใช้ประสบการณ์ของเขาเนี่ยในการตัดสินใจ จากสิ่งที่ค้นพบเขาเจอมาแล้วหรือบางกลุ่มนะคะใช้ความเชื่อล้วนๆเลยในการตัดสินใจ วันพระนะฉันจะไม่ตัดผม นะคะ การทำ ปลูกต้นไม้ไหมปลูกต้นมะขามไว้ที่หน้าบ้านก็คือความเชื่อนะคะ หรือว่าสามัญสำนึกก็มีส่วนในการตัดสินใจเหมือนกัน ความตรงต่อเวลาความรับผิดชอบนะคะถ้าใครมีสามัญสำนึกที่ดีเขาก็จะปฏิบัติในสิ่งนี้ได้ดี และสุดท้ายก็คือข้อมูลที่รับรู้นะคะ สำคัญ ถ้าไก่จะตัดสินใจที่ดีจะต้องมีข้อมูลนะคะข้อมูลจะมีส่วนในการตัดสินใจ แล้วมาดูกันว่า ตัดสินใจมีโอกาสทั้งผิดพลาดแล้วก็ไม่ผิดพลาดเลือกได้ถูกนะคะ ทุกสิ่งมันขึ้นอยู่กับ ข้อมูลที่นำมาวิเคราะห์อันนี้สำคัญนะฝากลูกเอาไว้ว่าต่อไปในอนาคตนะคะเพราะลูกจบไปแล้วเนี่ยมันมีสิ่งต่างๆที่จะต้องตัดสินใจเองเราจะต้องระวังนะคะเราจะต้องระวังแล้วก็นำสิ่งที่เรามีข้อมูลต่างๆมาใช้ในการวิเคราะห์แล้วก็ตัดสินใจเลือกให้ถูกต้องนะคะ เอาข้อมูลมาวิเคราะห์ ออกมาเป็นสารสนเทศข่าวสารแล้วเราถึงตัดสินใจอันไหนที่ดีอันไหนที่ไม่ดี กูเชื่อว่าตอนนี้ลูกๆโตแล้วมีวุฒิภาวะในการตัดสินใจเลือกในสิ่งที่ถูกต้องเลือกในสิ่งที่เหมาะสมแล้วก็ดีกับลูกๆนะคะ อันนี้ก็จะ สิ่งที่สามารถ เรา นำไปใช้ได้นะคะวันนี้เรามาเรียนหัวข้อที่ 4 การนะคะข้อมูลและการเก็บรวบรวมข้อมูลนะคะวันนี้เราจะเรียนทั้งหมดอยู่ 4 หัวข้อด้วยกันก็คือความหมาย ความหมายของข้อมูลนะคะคืออะไรประเภทของข้อมูลมีกี่ชนิดมีกี่แบบนะคะแล้วก็วิธีการเก็บ รวบรวมข้อมูลนะคะเราจะทำยังไงปัญหาในการใช้ข้อมูลมีอะไรบ้างเพื่อที่เราจะได้หลีกเลี่ยงนะคะ มาดูความหมายกันก่อนเลยข้อมูลคืออะไรข้อมูลคือความจริงค่ะ คือความจริงนะ จะบอกถึงตอนนี้สถานการณ์ตอนนั้นนะคะที่ปรากฏขึ้นอาจจะเป็นตัวเลขก็ได้ หรือเป็นข้อความก็ได้ แต่อย่างว่า มันจะต้องเป็นความจริงนะคะ ไม่ใช่คิด มโนมาเป็นภาพในสมองตัวเองมีอคติเข้ามาใช้ไม่ได้นะคะ ข้อมูลคือความจริงที่เกิดขึ้นเท่านั้นนะ ใช่ไหมอย่างเช่นตัวอย่างตัวนี้นะคะ กูไปดูว่าราคาน้ำมันเบนซิน 91 ในจังหวัดอุดรที่เขาขายกันน่ะ ราคาลิตรละเท่าไหร่อันนี้คือความจริง ความจริงนะวันนี้เลยนะคะว่า น้ำมันเบนซินนะที่เราเติมในรถยนต์ วันนี้ราคา 35 บาท 68 สตางค์ อันนี้ก็คือความจริง จริงๆเลยที่เราไปสำรวจราคามานะคะบอกสถานการณ์อะไรบ่งบอกสถานการณ์ราคาน้ำมัน ในวันนี้นะคะที่ปรากฏขึ้นสิ่งที่บอกคืออะไรคือตัวเลขนะคะอันนี้คือข้อความตัวเลขอันนี้คือข้อมูลนะคะข้อมูลคือความจริงที่เกิดขึ้นในสถานการณ์ใดสถานการณ์หนึ่งอาจจะออกมาเป็นตัวเลขหรือว่าข้อความก็ได้นะคะ ทีนี้มาดูประเภทของข้อมูลการ มันก็เหมือนครั้งที่แล้วที่เราเรียนนะมันจะมีอยู่ 2 อย่างด้วยกันนะคะ สามารถจำแนกได้จากการเก็บรวบรวมข้อมูลหรือว่าลักษณะของข้อมูลณประเภทนี้สามารถแบ่งออกเป็นได้ 2 แบบด้วยกัน ขึ้นอยู่กับวิธีการเก็บนะคะหรือว่าลักษณะของข้อมูลนะคะแล้วมาดูกันก่อนเลยว่า ถ้าเก็บข้อมูลนะคะวิธีการเก็บรวบรวมข้อมูลแบ่งออกเป็น 2 ข้อด้วยกัน ข้อมูลประเภทแรกก็คือปฐมภูมิที่เราเรียนมาแล้วเนาะ ก็คือ เรานี่แหละไปเก็บข้อมูลมาโดยตรงนะคะ หลักแหล่งข้อมูลเองเลยไปถาม เก็บมาเองนะคะแล้วก็แหล่งข้อมูลทุติยภูมิ ทำง่ายๆก็คือมีคนอื่นเก็บไว้แล้วเราเอามาใช้อย่างเดียว นะคะ ลักษณะของข้อมูลคืออะไรลักษณะของข้อมูล ดูว่าเป็นข้อมูลเชิงปริมาณหรือว่า เชิงคุณภาพ นะคะ แบ่งเป็น 2 อย่างนะประเภทของข้อมูลขึ้นอยู่กับวิธีการเก็บหรือขึ้นอยู่กับลักษณะของข้อมูล ถ้าวิธีการเก็บจะแบ่งเป็น ปฐมภูมิแล้วก็ทุติยภูมนะคะแต่ถ้าเมื่อไหร่ มาแบ่งประเภทตามลักษณะของข้อมูลจะแบ่งออกเป็นเชิงปริมาณและเชิงคุณภาพ เชิงปริมาณคืออะไร ปริมาณเกี่ยวกับตัวเลขแน่นอนนะคะ เกี่ยวกับตัวเลขและก็สามารถนำตัวเลขนั้นมาเปรียบเทียบกันได้ บอกได้ว่ามันคืออะไรมีความหมายนะคะนำมาคำนวณต่อได้ในขณะที่ข้อมูลเชิงคุณภาพคืออะไร ไม่สามารถบอกมาเป็นตัวเลขได้ นะคะ ไม่สามารถวัดออกมาเป็นจำนวนได้โดยตรง แต่บางครั้งที่นักเรียนเห็นมันออกมาเป็นตัวเลขได้นะ มันมีตัวเลขนะ แต่มันไม่สามารถ มาเปรียบเทียบได้ คำนวณไม่ได้บอกไม่ได้ว่าอะไรนะคะอันนี้คือข้อแตกต่างระหว่างเชิงปริมาณกับเชิงคุณภาพ นะคะ อ่านแล้วมาดูตัวอย่างกันนะคะอย่างเช่นตัวนี้ข้อมูลเชิงปริมาณบอกถึงน้ำหนักตัว เห็นไหมคะมีกี่มีกี่ตัวอย่าง น้ำหนักตัวมีกี่ตัวอย่าง ออกมาเป็นอะไรออกมาเป็น วอลเลย์ถูกไหมคะออกมาเป็นตัวเลขเลยบางคนน้ำหนัก 35 กิโลกรัมบางคนน้ำหนัก 45 กิโลกรัมอันนี้คือข้อมูลที่เราไปเก็บมานะคะ บางคน 555 บางคนก็ 60 5 และสุดท้ายก็คือข้อมูล 75 กิโลกรัม กูถาม เบนซ์ออกมาก่อนเบนซ์ออกมาอยู่หน้าจอเลยค่ะกูจะถามน้องเบนซ์นะคะในข้อมูลเชิงปริมาณ ขอถามหน่อยนะ มองล่างนะคะ ไอ้เบนซ์มองล่างลูก พี่ถามว่าข้อมูลเชิงปริมาณตัวนี้ น้ำหนักตัวคนที่มีน้ำหนักตัว 35 75 เอามาเปรียบเทียบกันได้ไหม ว่าคนไหนน้ำหนักมากกว่าหรือน้อยกว่า เปรียบเทียบกันได้ไหมคะ ไม่ใช่ ดูใหม่ดูล่าใหม่ กูถามว่าน้ำหนัก 35 เอาใหม่นะ 35 กิโลกรัม เอาดูน้ำหนักแรก 35 กิโลกรัม กับอันสุดท้าย 75 กิโลกรัม เอามาเปรียบเทียบกันได้ไหม ถ้าเรามองอย่างนี้ เราจะสามารถบอกได้ไหมว่าคนไหนอ้วนคนไหนผอม บอกได้ไหมลูก บอกได้ไหมคะบอกได้ถามว่าคนที่มีน้ำหนัก เท่าไหร่ที่เป็นคนที่อ้วนกว่า ใครอ้วน ไอ้อ้วนน้ำหนักเท่าไหร่ลูก ใครใครคนเดียวใครจะอ้วนกว่ากัน นะถ้าสมมุติว่าอันนี้คือจะต้องสูงเท่ากันนะลูก มีข้อแม้ว่าจะต้องมีขนาดความสูงและต้องเท่ากัน ไม่ใช่ว่าเออเด็ก ไม่สูงมากกว่ามันก็ไม่ได้แล้วมันก็จะ Error นะคะถ้าสมมุติว่าสูงเท่ากันปุ๊บเนี่ยแล้วมาชั่งน้ำหนักเราจะรู้ได้ทันทีเลยว่า เวลามาเปรียบเทียบน้ำหนักแล้วนะคะ 75 กิโลกรัมเนี่ย อ้วนแล้ว อ้วนแล้วนะคะนี่ขนาดที่ 35 เป็นไงคะ เป็นไงคะ 35 ในเป็นไงผอมมากผอมมากเราจะต้องไปเสริมใช่ไหม อาหารอย่างนี้นะคะแล้วก็ดื่มนมเยอะๆจะต้องไปเสริมสุขภาพตัวเองแล้วก็ อยู่บ้านน้ำหนักจะต้องขึ้นมาเพิ่มแล้วนะคะมันผอมเอามาเปรียบเทียบได้ ถ้ากูจะรวมน้ำหนัก รวมน้ำหนักทั้งหมด 5 คนนี้ 5 คนนี้มีน้ำหนักรวมเป็นเท่าไหร่ เท่าไหร่คะ เพื่อนๆช่วยคิดหน่อยเป็นเท่าไหร่ ช่วยคิดหน่อยลูก 5 คนนี้น้ำหนักรวมกันเป็นเท่าไหร่คะ ตอบได้ไหม เพื่อนๆช่วยคิดหน่อยนะคะ 35 45 5 คนนี้น้ำหนักรวมกันเป็นเท่าไหร่ เท่าไหร่คะ ถูกต้อง 200 75 กิโลนะคะ เห็นไหมอันนี้คือ บอกว่าทำไมข้อมูลเชิงปริมาณคืออะไร บอกสถานการณ์นะคะสถานการณ์ก็คือน้ำหนักตัวของ ของคนที่เราจะไปอยู่วัดเดี๋ยวมีทั้งหมดอยู่ 5 คนด้วยกันนะคะ 5 คนด้วยกัน ข้อมูลออกมาเป็นอะไรเป็นข้อความหรือเป็นตัวเลขคะ ข้อมูลที่ออกมาถามว่าเป็นข้อความหรือเป็นตัวเลข อาจเป็นตอบเป็นข้อความหรือเป็นตัวเลขลูก เอาใหม่กูไปถามว่าข้อมูลเชิงปริมาณเนี่ยมันจะบ่งบอกมานะคะ เป็นข้อมูลแบบเป็นตัวเลขหรือว่าเป็นข้อความก็ได้แต่สถานการณ์ตัวนี้ มันบอกอะไรมันบอกเป็นตัวเลขหรือมันบอกเป็นข้อความ สิ่งที่เราเห็นก็คืออะไรคะ เป็นตัวเลขใช่ไหมมันเป็นตัวเลขนะคะมันเป็นตัวเลขค่ะแล้วก็สามารถเอามาเปรียบเทียบกันได้สามารถเอามารวมนะคะสามารถเอามาดำเนินการต่างๆอยากได้พวกนี้ มาคิดวิเคราะห์ได้นะคะ แล้วเรามาดู นั่งที่ได้ค่ะขอบคุณมากลูก ถามว่าเป็นเข้าใจไหมตอนนี้น่ะ เข้าใจแล้วใช่ไหมเข้าใจแล้วใช่ไหม ความหมายของข้อมูลเชิงปริมาณนะคะนักเรียนทุกคนดูดีๆนะคะ มันเจ็บจับให้ได้นะคะว่าข้อมูลเชิงปริมาณงานนิดเดียวเลยบอกนะคะว่าเป็นตัวเลขหรือว่า เป็นข้อความ แล้วก็สามารถนำมาเปรียบเทียบกันได้เอามาบวกลบคูณหารกันได้นะคะบอกได้เลยว่า คนนี้ผอมคนนี้อ้วนสามารถตัดสินได้นะคะสามารถตัดสินได้ วันนี้มาดูข้อ เชิงคุณภาพบ้าง นักเรียนเคยทำแบบสอบถามไหมคะ ใครเคยทำแบบสอบถามบ้างยกมือขึ้น แบบสำรวจแบบสอบถามเคยไหม เคยไหมคะ เคยทำไหม เคยไหมใครเคยยกมือหน่อย ใครเคยทำยกมือหน่อยลูก กูถามกูถามว่าใครเคยทำแบบสอบถาม ใช่ที่ที่มีเวลาประเมินว่าเออมาก ชอบมากชอบน้อยหรือว่า ไม่ชอบเลยอย่างนี้นะคะ ถ้าเราไม่ชอบเราก็จะลดลง ใช่ เราพอใจ ระดับไหนนะคะมันก็จะออกมาเป็น ความชอบนะคะเวลาเราประเมินอย่างเช่น ถามว่า ประเมินเรื่องของอาหารดีกว่าเนาะถามสอบถามใน อาหารที่เราชอบนะคะ ครูให้ถาม กูจะบอกว่าอาหารเช้าที่นักเรียนชอบนะคะ คือ มีอาหารให้เลือกนะคะ หนู โจ๊กนะคะอันแรกก็คือโจ๊ก อันที่ 2 อันที่ 2 ข้าวเหนียวหมูปิ้ง ว่าจะไปสอบถามนักเรียนนี่แหละว่า ถ้าเป็นโจ๊กนักเรียนชอบมากที่สุด หรือมากนะคะความชอบของนักเรียนแต่ละคนก็จะต่างกันถูกไหม แต่ละคนก็จะต่างกันเราเอาตัวเองไปวัดคนอื่นไม่ได้ เราเอาตัวเองน่ะความชอบของตัวเองน่ะ ไปเปรียบเทียบกับคนอื่นไม่ได้เพราะอันนี้คือความรู้สึกของแต่ละคนนะคะ ความชอบของแต่ละคน เพราะฉะนั้นบางคนอาจถามเบนซ์เบนซ์ชอบอะไร ระหว่าง ระหว่างโจ๊กกับข้าวเหนียวหมูปิ้งชอบอะไรลูก 1 หรือ 2 นกกับข้าวเหนียวหมูปิ้งชอบอะไร เห็นไหมเบนซ์ชอบข้าวเหนียวหมูปิ้งอ่ะต้น แล้วต้นล่ะต้นชอบอะไร ชอบกินอะไร โจ๊กเห็นไหมต้นบอกว่าชอบกินโจ๊กมันไม่เหมือนกันแล้วนะ 2 คนนี้ความรู้สึกความชอบแตกต่างกันแล้วนะคะเราจะเอามาเปรียบเทียบกันไม่ได้เนาะ อีกคนนึงล่ะลูกชอบอะไร ข้าวเหนียวหมูปิ้งนะคะ ข้าวเหนียวหมูปิ้งมา 3 คนแล้ว โจ๊กมา 1 คนเป็น 2 นะคะ 3 กับ 2 เห็นไหมข้าวเหนียวหมูปิ้งอีกแล้ว เห็นไหมข้าวเหนียวหมูปิ้ง ข้าวเหนียวหมูปิ้ง ข้าวเหนียวหมูปิ้ง ข้าวเหนียวหมูปิ้งหมดเลยนี่โจ๊กอยู่ 2 คนเห็นไหมคะว่านักเรียนทั้งหมดในห้องแอร์ 10 คน ขอทานโจ๊ก ชอบมากด้วยนะ ชอบมาเนี่ยโจ๊กอ่ะชอบมากเลยมีแค่ 2 คนในขณะที่อีก 8 คนน่ะชอบทานข้าวเหนียวหมูปิ้ง เราบอกอะไรคะ บอกการตัดสินใจการเลือกว่าเออตัวเองน่ะชอบแบบไหนมากกว่ากันแต่ไม่ได้หมายความว่า เวลาเรามาประเมินนะคะเวลาเรามาสอบถามแล้วคำว่าชอบเนี่ย มันต่างกัน ที่เราเลือกข้าวเหนียวหมูปิ้งเหมือนกัน 8 คน แต่ระดับความชอบอ่ะ ไม่สามารถที่จะมา บอกแม่ว่า มีเกณฑ์ที่เท่ากันเพราะแต่ละคนน่ะความชอบก็จะไม่เท่ากันบางคนข้าวเหนียวหมูปิ้ง ถ้าขุดดึงมานะ มีแต่ข้าวเหนียวหมูปิ้งปุ๊บเนี่ย ถ้าให้เราประเมินว่าความชอบของเรา มากที่สุด ซื้อน้อยมากลดลงมาเรื่อยๆนะครับปานกลางน้อยน้อยที่สุด แน่นอนคนที่ตอบ โจ๊กเนี่ยเขาก็จะบอกว่าฉันชอบข้าวเหนียวหมูปิ้ง น้อยนะคะหรือว่าน้อยที่สุดถูกไหมคะ คำตอบนี้มันก็จะสวนทางกันก็จะตรงกันข้ามกับความชอบของเรา แต่ที่นี้นะคะที่บอกว่าทำไมมันถึงจะสามารถแปลงมาเป็นตัวเลขได้เพราะว่าในแบบประเมินของเรานะคะ ส่วนมากเขาก็จะให้คะแนนให้คะแนนเยอะ ถ้าเราชอบมาก มากที่สุดก็จะลดลงมานะคะ มากที่สุดให้คะแนนเป็น 5 นะ มากให้คะแนนเป็น 4 นะคะ ปานกลาง ว่างๆแล้วกัน 3 3 คะแนนนะคะ น้อยก็ลดลงมาหน่อยนะคะน้อยที่สุดให้แค่ 1 พออันนี้คือ เปลี่ยนนะคะเปลี่ยนความชอบนะคะระดับความชอบ คะแนนอันนี้ก็สามารถเขียนเป็นตัวเลขได้ แต่ นำมาเปรียบเทียบกันไม่ได้นะคะ เอามาเปรียบเทียบกันไม่ได้เลยนะคะ ที่บอกว่าชอบมากที่สุดนักเรียนมี 8 คนเนี่ย ซึ่งแต่ละคนเดี๋ยวก็ไม่สามารถมาบอกเลยว่าไอ้มากที่สุดที่ชอบมากที่สุดน่ะเขาอาจจะมีสิ่งอื่นที่ชอบ มากกว่าข้าวเหนียวหมูปิ้ง อันนี้นะคะ มันไม่สามารถที่จะเอามา เทียบ ดูเว็บวิเคราะห์ กสิณได้ เหมือนกับอะไรเหมือนกับ มองว่า ความสวยเนาะ ความสวยความหล่อนะลูก ให้ขายดี น้องเมย์ออกมายืน เมียมายืมนะ เดี๋ยวกูจะถามเพื่อนแต่ละคนนะลูกว่า สวยหรือไม่สวยนะคะ อยู่ไหน เมฆกูจะถามเพื่อนๆนะคะ อันนี้เป็นถามความรู้สึกของเพื่อนๆว่าเมย์นั้นสวยหรือไม่สวยนะคะ สวยหรือไม่สวยลูกเพื่อนสวยหรือไม่สวย สวยมากหรือน้อยให้คะแนนเท่าไหร่ให้คะแนนเองนะคะเพื่อนคนแรกให้คะแนนระดับที่ 4 เขาสวยนะแต่ก็สวยในระดับ 24 นะคะ ให้ 4 เหมือนกันอ่ะเพื่อนผู้ชายมาให้ 4 นะคะให้เท่าไหร่ลูกความสวยให้เท่าไหร่ ให้ 4 ให้ 4 อ่ะใครจะสวยมากที่สุด เท่าไหร่ มีคนนึงบอกว่าให้สามีไม่ต้องเสียใจนะเขาบอกว่าปานกลางทะเลเรดาร์บอกว่าปานกลางอย่าไปเสียใจอัดต้นให้ 4 เดือนให้เท่าไหร่ไทย 4 แสดงว่าเพื่อนๆบอกว่าส่วนใหญ่แล้วเมย์สวยนะคะสวยมากด้วย แต่ยังไม่ถึงที่สุดนะลูกยังไม่ได้มากที่สุดแล้วก็มีเพื่อน 1 คนบอกว่าเมย์สวยปานกลางเพราะอะไรเพราะว่าอันนี้มันขึ้นอยู่กับความชอบของแต่ละคนเอามาเปรียบเทียบกันไม่ได้ ได้ไหมคะ ok นะมันไม่สามารถบอกได้แต่ถ้าคุณพี่ถามถามว่าเมย์ตอนนี้มีอายุเท่าไหร่ 18 ค่ะอายุ 18 นะคะ พี่ก็จะถามเพื่อนแล้วถามว่าตอนนี้มีอายุเท่าไหร่ เพื่อนบอกได้ไหมคะว่ามีอายุเท่าไหร่ อันนี้บอก 18-18-18 ไม่ใช่ถามเมย์รู้ไม่ได้ถามว่าหนูอายุเท่าไหร่ถามว่าเมนอายุเท่าไหร่ 18 18 เมย์อายุเท่าไหร่ ใช่อันนี้คือข้อมูลเชิงปริมาณนะคะเป็นข้อมูลและสถานการณ์จริงก็คือน้ำอายุของเมย์ มันจะเปลี่ยนแปลงไม่ได้ถูกไหมว่าเป็นของเมย์นะคะ ความรู้สึกเอามาเปรียบเทียบไม่ได้นะคะ ไปนะแล้ว 18 นี้เป็นข้อมูลปริมาณหรือเชิงคุณภาพถามหน่อย ถามเมย์ถามน้องเมย์นะคะ ข้อมูลแบบไหน ปริมาณถูกต้องนะคะแล้วความสวยและความสวยเป็นข้อมูลเชิงอะไร อ้าวทำไมมาแต่ทำไมมันเหมือนกันนะลูกมันต่างกันนะเอาใหม่ เชิงปริมาณเชิงปริมาณคือตัวเลขที่สามารถออกไปแล้วเนี่ย มันไม่เปลี่ยนแปลงมันไม่เปลี่ยนแปลงคือเชิงปริมาณนะลูก ถ้าเชิงคุณภาพปุ๊บเนี่ยมันเปลี่ยนแปลงได้ มันเปลี่ยนแปลงได้ตามความชอบของแต่ละคนนะคะ ถามว่าความสวยเป็นปริมาณหรือคุณภาพ คุณภาพค่ะ เก่งมากนะคะโอเคถูกต้องเชิญนั่งได้นะคะเยี่ยมมาก ปีนี้นักเรียนพอเข้าใจหรือยังว่าอันไหนเป็นข้อมูลเชิงปริมาณอันไหนเป็นข้อมูลเชิงคุณภาพ นะคะจำง่ายมากเลยนะ ไม่ต้องอะไรมากเลยว่าเชิงปริมาณนี้มันเปลี่ยนแปลงไม่ได้เวลาเราหาข้อมูลมาแล้ว บันทึกของตัวนั้นนะคะไม่ว่าใครก็ตามที่มาบอกเนี่ยมันก็จะได้คำตอบเดิม มันก็จะได้คำตอบที่เหมือนเดิม ใน ในขณะที่ข้อมูลเชิงคุณภาพเนี่ยมันขึ้นอยู่กับความชอบหรือว่า ความคิดของแต่ละคนความรู้สึกของแต่ละคนนะคะ เรามาดูกันว่าวิธีการเก็บรวบรวมข้อมูลผ่านไปแล้วนะต่อไปเป็นข้อที่ 3 วิธีการเก็บรวบรวมข้อมูลเราทำยังไงได้บ้างนะคะ อันแรกถ้าข้อมูลเป็นแบบข้อมูลทุติยภูมินะคะ ยุทธภูมิคืออะไรลูก ข้อมูลทุติยภูมิก็คือเราไปเอาของเขามาถูกไหม แหล่งข้อมูลที่เราไปดึงมาจากของคนอื่นเราไม่ได้ไปเก็บเองใช่ไหมคะ สิ่งที่เขา เกิดขึ้น คืออะไรข้อมูลจะอยู่ในรูปของหนังสือนะคะ อยู่ในรูปของหนังสือ หรือว่ารายงานนะคะ บทความ เอกสารต่างๆที่มีคนทำข้อมูลเหล่านี้มาแล้ว มีคนทำเอกสารเหล่านี้มาแล้วอย่างเช่นรายงานวันนี้ ที่นักเรียนไปเจาะเลือดนะคะ ต่อไป อนามัยเขาก็จะส่งรายงาน เลือดนะคะรายงานกรุ๊ปเลือดของนักเรียนโรงเรียนโสตศึกษาจังหวัดอุดรธานี มาให้ครู ฝ่ายอนามัยเนาะ นี่ก็จะเป็นรายงานถ้าครูปิ๊กอยากรู้ว่านักเรียน ห้องม 6 มีเลือดกรุ๊ปอะไรบ้างครูบิ๊กก็จะไปขอรายงานจากฝ่ายอนามัยมาใช้ อันนี้ก็คือ การไปเอาข้อมูล หลับ ข้อมูลทุติยภูมิมาใช้นะคะ แต่มันก็มีสิ่งที่น่าพิจารณานะคะ มีสิ่งน่าพิจารณาก็คือว่าข้อมูลที่เราได้มาแล้วเนี่ยมันเป็นยังไงนะคะมันน่าเชื่อถือหรือเปล่าข้อมูลที่เอามานั้นมันใช่หรือไม่ ตัวบุคคลนะคะ ที่เขาทำ ข้อมูลนี้มา ถ้าเป็นหนังสือนะคะ หนังสือเล่มหนึ่งถ้าเราจะไปเอาข้อมูลเข้ามา คนที่ทำหนังสือเล่มนี้เขามีความรู้ความเ****วชาญมากแค่ไหน ที่เขาเขียน ที่เขาเขียนเนี่ย อย่างเช่น ที่บอกว่าในรายงานเรื่องของ รายงานเรื่องของอะไรดี อาหาร ทำรายงานอาหาร กับอาหารนะคะว่า อาหารอะไรให้ประโยชน์มากประโยชน์น้อย ถ้าคนที่เขียนรายงานนี้ เป็นนักโภชนาการ เป็นนักโภชนาการ โดยตรงเลยหนังสือเล่มนี้ก็จะสามารถกับน่าเชื่อถือได้นะคะ มีความน่าเชื่อถือ ขนาดที่คั่นหนังสือเล่มนี้ เขียนมาจาก ใครสักคนที่มีความชอบเป็นของตัวเอง นะคะ ไม่ได้มีความรู้ในด้านโภชนาการเลย ที่เขาเขียนออกมาจากความรู้สึกความชอบเท่านั้น บางครั้งถ้าคนนี้เขาไม่ได้มีความรู้หรือความเ****วชาญในด้านโภชนาการ มันก็จะเป็น ข้อมูลที่ไม่น่าเชื่อถือแล้วนะคะ เพราะฉะนั้นวิธีการที่จะทำให้ ข้อมูลน่าเชื่อถืออ่ะ มันจะทำยังไงได้บ้างถ้าเราไปเอาข้อมูลมาจากทุติยภูมินะคะเราจะต้องไปดูข้อมูล หลากหลายๆแรงนะคะ หยิบมา อันเดียวกันนั่นแหละหยิบมาจากหลายๆที่ เสร็จแล้วเอามาดูเอามาเปรียบเทียบกันนะคะ มันเหมือนกันหรือเปล่า นะครับเปรียบเทียบกันว่า ตรงไหนที่มันตรงกัน ถ้ามันตรงกันมันเหมือนกันเยอะๆ แสดงว่ามันน่าเชื่อถือแล้วใช่ไหมคะ ว่าจะโอเค มาต่อมา ลักษณะข้อมูลที่รวบรวม ข้อความเป็นความจริง ยังไงล่ะความจริงไม่ใช่มโน ข้อมูลที่เราไปเก็บมา นะคะ เป็นความจริงนะคะไม่ใช่ไปดูว่าอย่างเช่นอะไรการสืบสวนสอบสวนอย่างเช่นมีเหตุการณ์ฆาตกรรมมา นะคะ สะดวกเขาก็จะไป ชันสูตรศพใช่ไหม นี่คือข้อมูลความจริงที่จะ ตรงนั้นเหตุการณ์ตรงนั้น แต่ถ้าเราไปดูจากข้อมูลลักษณะที่ จะเป็นการเขียนนะคะการเขียนของเพื่อน วันนี้หรือว่า ใน Facebook พี่ บอกว่าเออ มีปัญหากับเพื่อนคนนี้ หรือบางคนอาจจะชอบหรือไม่ชอบ ข้อมูลตัวไหนที่น่าเชื่อถือมากกว่ากัน มันก็ต้องมาจาก ข้อมูลที่ตำรวจเข้าไปวิเคราะห์ไป ตรวจสอบนะสถานการณ์จริงใช่ไหมคะ ขั้นตอนการเก็บรวบรวมเนี่ยน่าเชื่อถือมากแค่ไหนอันสุดท้ายนะคะ ข้อมูลที่ได้มาจาก พุทธภูมิต้องไปดูต้องไปดูว่าเขามีวิธีการเก็บ มีขั้นตอนการเก็บเนี่ยดีหรือเปล่านะคะน่าเชื่อถือหรือเปล่านะคะ อันที่ 2 เมื่อกี้อะไรคะ เมื่อกี้ ข้อมูลที่เราเอามาจากหนังสือรายงานบทความหรือว่าสิ่งที่เป็นเอกสารนะคะ ข้อมูลที่เราเอามาจากการสัมภาษณ์ ไปแล้วนะ การสัมภาษณ์มาจากไหนคะ เป็นข้อมูลปฐมภูมินะ ไหมคะ เป็นข้อมูลปฐมภูมินะคะ การสัมภาษณ์คืออะไร ไปถามเลยค่ะ ไปถามเองกับตัวเองเลยถามตัวต่อตัว การสัมภาษณ์นี้เป็นการถามตัวต่อตัว ข้อดีของเขาก็คืออะไร เวลาเราไปถามเองเราจะได้คำตอบกลับคืนมา นะคะเรามีโอกาสได้คำตอบกลับคืนมาเลยเพราะเราไปถามเองถูกไหม พอดี ข้อดีข้อที่ 2 ถ้าเราไม่เข้าใจนะคะถ้าเราไม่เข้าใจปุ๊บเราสามารถ หาใหม่ได้ ไม่เข้าใจสามารถถามใหม่ได้ให้เคลียร์นะคะ แต่มันก็จะมีปัญหาอยู่นะ ว่าคนที่สัมภาษณ์นั้น บางทีไปสัมภาษณ์มาแล้วเขาตอบไม่ชอบอ่ะฉันไม่ชอบคำ คำตอบของคนที่เราไปสัมภาษณ์แล้วเอา เอาความรู้สึกของตัวเอง ก๋วยเตี๋ยว อันนี้ไม่ได้ ไม่ได้นะคะ ผู้สัมภาษณ์จะต้องมีความซื่อสัตย์มีความซื่อตรงกับข้อมูลของ คนที่ให้เรามา เราก็จะได้ข้อมูลที่เป็นจริงที่สุด นะคะวันนี้นะคะในการขับ สัมภาษณ์นะคะอันแรกของปฐมภูมิ ปฐมภูมิ อันที่ 2 ถ้าเราไปสัมภาษณ์เอง ข้อมูลไปสัมภาษณ์ 50 คนเป็นยังไงคะ ค่าใช้จ่ายเยอะไหมค่าใช้จ่ายเยอะไหม ต้องเดินทางมีค่าน้ำมันค่ารถค่าอาหาร ใช่ไหม เพราะฉะนั้นวิธีที่ 2 วิธีที่ 2 นะคะ เอาแบบใหม่ เปลี่ยนแล้วกันเป็นสอบถามทางไปรษณีย์นะ ไม่ได้ไปเอง แต่ทำเป็นแบบสอบถามแล้วก็ส่งทางไปรษณีย์ไป นะคะมันก็จะง่ายขึ้นมันก็จะสะดวกขึ้นไหมคะประหยัดเวลา ประหยัดค่าใช้จ่ายนะคะตัวนี้ ค่าใช้จ่ายแล้วก็จะลดลงถูกไหมจากค่าน้ำมันรถมาเป็นแค่ค่าส่งไปรษณีย์ไม่กี่บาท นะคะ 50 คนไม่กี่บาท แล้วก็เราค่อนข้างมีความมั่นใจนะคะ แน่ใจว่าข้อมูลน่ะ ว่าจะตอบกลับคืนมาให้เรา แล้วพูดต่อเป็นยังไงคะ มีความสะดวกมีความสบายใจไม่ต้องเร่งรีบใช่ไหม ฉันมีเวลาเมื่อไหร่ฉันก็จะตอบให้ ไม่ต้องไปเกรงใจคนที่มาถามนะคะ ให้ข้อมูลตามความรู้สึกของเราไม่อายนะคะแล้วก็จะมีเวลาในการทำ ผลที่ได้ก็จะน่าเชื่อถือมากขึ้น นะคะ ซึ่งบางครั้งในข้อแรกที่เราไปสัมภาษณ์เนี่ย ถ้ากูไปสัมภาษณ์เบนซ์ ถ้าไปสัมภาษณ์เบนซ์น่ะ เบนซ์อาจจะเกรงใจก็ได้ ถูกไหมคะ อาจจะเกรงใจก็เลยตอบ ตอบไม่ตรงกับความ ความเป็นจริงของความรู้สึกของตัวเองนะคะมันก็จะเกิดความผิดพลาด ถ้าเราตอบ แบบสอบถามทางไปรษณีย์ ไม่ได้ไปเองนี่ เราไม่ได้เจอหน้ากัน ลักษณะข้อมูลเนี่ย คนตอบก็จะสบายใจนะคะสามารถที่จะให้ข้อมูลได้เลยนะคะ มีข้อเสียอยู่นะเพราะเสียคืออะไรถ้าสมมุติว่าเขาตอบแบบสอบถามกลับคืนมาหาเราแล้ว นะคะ ถ้าไม่เข้าใจสื่อสารไม่ตรงกัน ข้อมูลนั้นอาจจะไม่น่าเชื่อถือนะคะถ้าเขาอ่านคำถามแล้ว มันงง มันไม่ไม่เข้าใจ คำตอบที่ตอบกลับคืนมา เราก็จะ ไม่สามารถที่จะติดต่อแล้วก็สอบถาม ขายได้มันก็คือจะยากขึ้นนะคะ ปีนี้นอกจากสอบถามทางไปรษณีย์และสอบถามทางไหนได้อีก ยกโทรศัพท์ขึ้นมาเลยนะคะแล้วก็ถามทางโทรศัพท์นี่แหละแล้วถามทางโทรศัพท์นะลูก ขอถามทางโทรศัพท์ได้ไหมคะ มันทำได้นะแต่เขาไม่ค่อยทำการเพราะอะไร ค่าโทรศัพท์มันแพงถูกไหมคะ มันแพง ส่งไปรษณีย์เหนื่อยง่ายกว่าไหม แล้วก็ถ้าสมมุติว่าข้อมูลที่เรา ไปสัมภาษณ์เนี่ยไปสอบถามเนี่ยมันเยอะมาก เปลืองนะคะ เขาก็เลยใช้วิธีการนี้ ข้อมูลที่ ไม่น้อยนะคะ ใช้เวลาไม่มากในการสอบถามเนี่ยเขาถึงเอามา ใช้วิธีการสอบถามทางโทรศัพท์ได้นะคะถ้าจำเป็นก็สามารถเลือกวิธีนี้ได้ อีกวิธีนึง การสังเกต การสังเกตเนี่ยเราจะต้องใช้รวมนะคะใช้ประกอบกับการรวบรวมข้อมูลด้วยวิธีอื่นๆด้วย ไม่ใช่แค่สังเกตอย่างเดียวนะคะ ความน่าเชื่อถือก็น้อย เพราะแต่ละคนวิธีการสังเกต มันจะต้อง มันต้องบอกว่าแต่ละคนเดียวความรู้สึก มองไกลมองอ่ะแตกต่างกันออกไปนะคะ ถ้าเปลี่ยนคนสังเกตปุ๊บ คนนี้ก็จะ ตอบไม่เหมือนกันแล้วถ้ามันไม่เป็นทางวิทยาศาสตร์นะคะถ้าผลที่เกิดขึ้นมันไม่น่าเชื่อถือ บอกว่า ความน่าเชื่อถือนะน้อยนะถ้าการสังเกตนะคะ อาการทดลองล่ะ การทดลองแล้วก็ทำเองใช่ไหมนักเรียนเคยทดลองวิทยาศาสตร์ไหมคะ เคยทดลองอะไรเกี่ยวกับวิทยาศาสตร์ไหม ใช่เพราะเราไปคิดไว้มานะคะเราได้ทำการทดลองโครงงานนะคะ อยู่แล้ว ซึ่งตัวนี้ การทดลองส่วนมากจะใช้กับวิชา การรวบรวมข้อมูลทางวิทยาศาสตร์นะคะ จะเชื่อมโยงกัน มีความถูกต้องน่าเชื่อถือได้มาก มีข้อแม้นะคะ มันจะเกิดความคลาดเคลื่อนตอนทดลองหรือเปล่านะคะเราควบคุมสิ่งที่จะคาดเคลื่อนเนี่ยดีแค่ไหน ถ้าเรา กลุ่มตัวแปรได้มันก็จะสามารถ ให้คำตอบนะคะที่น่าเชื่อถือได้อันนี้ หมดแล้ว ข้อ 3 การเก็บรวบรวมข้อมูล วิธีการเก็บข้อมูลจากปฐมภูมิกับทุติยภูมินะคะง่ายมาก เรียน ได้ไหมทุติยภูมิอะไร ไปดูจากหนังสือบทความรายงานใช่ไหมคะแต่ในขณะที่ ชมพูเนี่ยมีหลายวิธีมากเลยที่เราไปเก็บนะคะ การสัมภาษณ์การสอบถามทางไปรษณีย์การสอบถามทางโทรศัพท์ การสังเกตและก็การทดลองนะคะอันนี้ก็คือการ วิธีเก็บรวบรวม ข้อมูล ปฐมภูมินะคะทีนี้เรามาดู หัวข้อที่ 4 กัน ปัญหาในการใช้ข้อมูลมีอะไรบ้าง ปัญหามันก็มีเยอะนะคะ ข้อมูลทุติยภูมิ ความถูกต้องน่าเชื่อถือ ของข้อมูลอันเนี้ย อย่างที่บอกแหล่งข้อมูลความเ****วชาญนะคะ คนที่ทำข้อมูลนั้นเราจะต้องเอามาวิเคราะห์ว่ามันน่าเชื่อถือหรือเปล่านะคะ ถ้าเป็นหน่วยงานที่น่าเชื่อถือ มัน ก็ได้ข้อมูลที่น่าเชื่อถือแต่ถ้าเป็นใครก็ไม่รู้ที่ทำรายงานนี้ขึ้นมา ตื่นขึ้นมา มันก็ ให้ความน่าเชื่อถือไม่ได้ ไม่ได้ไปเก็บเองนะคะ ความทันสมัยของข้อมูลอ่านข้อมูลนี้อาจจะเก็บมาแล้ว 5 ปีก็ได้ ต้องดูด้วยนะคะ ปัญหาของการใช้ข้อมูล หรือบางทีเอาเก็บมาแล้ว เมื่อ 10 ปีที่แล้ว ปัจจุบันไม่มีเก็บเลยเพราะฉะนั้น ข้อมูลนี้มันก็ไม่น่าเชื่อถือเพราะเวลาเปลี่ยนนะคะทุกสิ่งทุกอย่างเหตุการณ์ ต่างมันก็เปลี่ยนไปแล้ว ข้อมูล ของตัวนี้ไม่น่าเชื่อถือนะคะ ความทันสมัยไม่ทันสมัยแล้วนะคะ การขาดหายของข้อมูลบางส่วน เพราะมันเก็บมานานบางทีเอารายงานมาเอาหนังสือมา บางเรื่องมันไม่สมบูรณ์นะคะอันนี้คือปัญหาที่เรานำข้อมูลทุติยภูมิมาใช้ แล้วปฐมภูมิล่ะมีปัญหาไหมนะคะ มีเหมือนกัน ปัญหาแรกก็คือไม่รู้ว่าควรใช้วิธีเลือกตัวอย่างหรือวางแผนทดลองที่เหมาะสม คือเราไม่รู้ว่าเราจะไปเก็บยังไงนะคะเราจะเลือกกลุ่มตัวอย่างแบบไหนทดลองแบบนี้เหมาะสมหรือเปล่า ถ้าเราไม่มี ความรู้ในด้านนี้ นะคะการไปเก็บ การสัมภาษณ์ การสอบถามเนี่ยมันก็จะทำได้ยากนะคะ ไม่รู้วิธีการประเมินความน่าเชื่อถือ อันนี้ก็เป็นอีกอย่างหนึ่งซึ่งต่อไปนี้เราก็จะได้เรียนวิธีการนะคะว่า วิธีการสร้างแบบสอบถามแบบสัมภาษณ์การวิธีการ เลือกกลุ่มตัวอย่างวิธีการ รวบรวมข้อมูลทำอย่างไรนะคะ และที่สำคัญปฐมภูมิเนี่ยเขาไม่รู้ว่าข้อมูลที่ได้มานั้นมีความสมบูรณ์หรือเปล่านะคะหรือว่า ขาดหายไป เนื่องจากอาจจะมีผู้ที่ ให้ความร่วมมือก็ได้นะคะตัวนี้ก็คือปัญหาของปฐมภูมิ การเก็บข้อมูลแบบปฐมภูมินะคะนักเรียนมาดู กูถามหน่อยเราเรียนไปแล้ว ข้อมูลเชิงปริมาณกับเชิงคุณภาพนะคะ เรามาช่วยกัน ตอบนะคะ ข้อที่ 1 คะแนนสอบวิชาคณิตศาสตร์ ถามว่าเป็นข้อมูลเชิงปริมาณหรือเชิงคุณภาพ อันไหนคะ ไฟล์บอกว่าเป็นข้อมูลเชิงปริมาณยกมือขึ้น คนที่ไม่ยกคืออะไร ติดตามเพื่อนหรือว่ายังไงคะ อย่าตามเพื่อนนะเพราะว่ากูจะเลือกมาตอบทีละคนนะต่อไปอ่ะ ข้อนี้เป็นข้อตัวอย่างเท่านั้น ต่อไปกูจะให้ออกมาทีละคนแล้วให้บอกว่าเป็นข้อมูลเชิงปริมาณหรือเชิงคุณภาพนะคะ ถูกนะคะ เป็นข้อมูลเชิงปริมาณข้อ 1 คะแนนสอบวิชาคณิตศาสตร์ มันก็จะออกมาเป็นตัวเลขหมายมันออกมาเป็นตัวเลข เมื่อไหร่เป็นตัวเลขได้ บ่งบอกได้ทันทีเลยป่ะ พอได้คะแนนเยอะมากน้อยแค่ไหนนะคะหาค่าเฉลี่ยได้ ในกลุ่มนะมอ 6 นะสอบวิชาคณิตศาสตร์แต่ละคนเท่าไหร่ แล้วหาค่าเฉลี่ยได้ อันนี้ข้อแรกผ่านไปนะคะเป็นข้อมูลเชิงปริมาณเนาะ เอามาข้อที่ 2 เอาใครดี ออกไปตอบนะคะ ข้อที่ 2 ข้อที่ 2 ข้อถามว่าจำนวนผู้โดยสารที่รอรถ นำทางนะคะ เป็นเชิงปริมาณหรือเชิงคุณภาพ เชิงคุณภาพ เอาใหม่นะลูกเอาดีๆเอาดีๆ RD คืออะไร สรุปคืออะไร ข้อมูลเชิงคุณภาพ มันใช่ไหมเพื่อนๆดูใช่หรือเปล่าช่วยหน่อยช่วยหน่อยมันใช่หรอมันเป็นความชอบหรอเป็นจำนวนคนที่ไปรอรถโดยสารเนี่ย ไปดูใช่ไหมเราก็สามารถนับจำนวนได้ใช่ไหมคะ แล้วก็สามารถ ดูได้เลยมันบอกนะตอนนั้นได้เลยนะออกมาเป็นจำนวนนะคะไม่มีไม่มีเปลี่ยนแปลงตามความชอบเพราะฉะนั้นก็คือข้อมูลเชิงอะไรคะเชิงปริมาณหรือเชิงคุณภาพ ปิดข้อมูลเชิงปริมาณ ข้อมูลเชิงปริมาณนะคะต่อไปให้เลือกเพื่อน 1 คนให้เลือกเพื่อน 1 คนใคร ให้เลือกเองใครจะเป็นผู้โชคดีนะคะ ได้ละ 1 คันนะคะ prachan ค่ะข้อที่ 3 อา ขอที่ 3 นะคะเขาถามว่าหมายเลขทะเบียนรถยนต์ส่วนบุคคลอันนี้เป็นข้อมูลเชิงปริมาณหรือเชิงคุณภาพ ข้อมูลเชิงปริมาณ ทำไมเป็นข้อมูลเชิงปริมาณ ช่วยคนไหนซื้อตัวไหนเพื่อนเห็นด้วยกับเพื่อนตอบไหม ใช่ๆคำถามก็คือทะเบียนรถเนี่ยหมายเลขในทะเบียนรถน่ะมันเป็นข้อมูลเชิงปริมาณหรือเชิงคุณภาพ ข้อมูลเชิงปริมาณหรือเปล่า หาข้อมูลเชิงคุณภาพ พอกูบอกว่าเออมันใช่หรือเปล่าก็เลยก็เลยไม่แน่ใจแต่ต้องเปลี่ยนใช้เลยนะคะ เราจะต้องตัดสินใจให้ถูกว่าจะต้องมาดูแล้วนะพักเรามาดูเลยว่าหมายเลขทะเบียนรถเนี่ยมันออกมาเป็นอะไรลูกยังเช่นทะเบียนรถของ อยู่นะคะทะเบียนรถกูไปเนี่ยมันจะเป็นมม้า 357 8 อุดรธานีอ่านสมมุตินะคะ มันออกมาเป็นข้อมูลแบบนี้ ถามว่ามันเป็นตัวเลขไหม มันมีตัวเล็กนะคะมันมีตัวเลขแล้วก็มีข้อความด้วย แต่มันเอามาบวกลบคูณหารได้ไหม มันเอามาวิเคราะห์ต่อได้ไหมมันไม่สามารถวิเคราะห์ต่อไปได้เพราะฉะนั้นมันจะต้องเป็นข้อมูลเชิงไร ปริมาณหรือคุณภาพ เป็นความชอบถูกแล้วก็คือเชิญคุณภาพนะคะก็เหมือนกับไส้ของแต่ละคนก็แตกต่างกันออกไปนะคะแต่ว่า มันไม่สามารถที่จะเอามาทำอะไรได้ไม่สามารถมาบอกได้ว่ารถยนต์คันนี้ทะเบียนนี้สวยจังเลย อันนี้บอกไม่ได้นะคะเอามาทำอะไรไม่ได้เพราะฉะนั้นทะเบียนรถหมายเลขนี้เป็นข้อมูลเชิงคุณภาพนะคะเป็นข้อมูลเชิงคุณภาพ เลือกมา 1 คนเพื่อนจะเป็นผู้โชคดี เพื่อนๆสบตาเพื่อนด้วยนะคะไม่ต้องหลบตานะ หาข้อที่ 4 หมายเลขโทรศัพท์เป็นข้อมูลเชิงปริมาณหรือเชิงคุณภาพ ทำไมถึงบอกว่าเป็นเชิงเชิงอันนี้คือเชิงปริมาณใช่ไหมคะที่ตอบ ทำไมถึงบอกว่าเป็นเชิงปริมาณ เพราะว่าใช้เก็บเบอร์โทรศัพท์ประกัน อยู่นะคะความหมายของข้อมูลเชิงปริมาณออกมาเป็นตัวเลขหรือข้อความ แต่ว่าเอามา มาบวกมารบมาเปรียบเทียบได้เอาไปวิเคราะห์ต่อได้ นะคะ ข้อมูลเชิงคุณภาพอาจจะเป็นตัวเลขได้นะคะ แต่เอาไปวิเคราะห์เอาไปทำอะไรไม่ได้เลย เพียงแค่บ่งบอกข้อมูลเท่านั้นเป็นข้อมูลเท่านั้นแหละแต่ว่าเอาไปไปทำอะไรไม่ได้ หมายเลขโทรศัพท์ 089 710 31 12 เป็นตัวเลขแต่ไม่สามารถเอาไปบวกเอาไปเปรียบ เทียบอะไรได้เลยนะคะเพราะฉะนั้น จะเป็นเชิงปริมาณหรือเชิงคุณภาพก่อนไหมลูก หาข้อมูลเชิงคุณภาพ ถูกต้องนะคะตบมือให้เพื่อนหน่อยเพื่อนอีก 1 คนออกมาลูก เลือกใคร เมื่อกี้หลับไหมตอนที่ครูสอน หลับอยู่ใช่ไหมนิดนึงหลับนิดนึงเนาะ ค้นหาคำว่าราคาข้าวสารต่อกิโลกรัมนะคะ เป็นข้อมูลเชิงปริมาณหรือเชิงคุณภาพ ข้อมูลเชิงปริมาณทำไมคะทำไมถึงเป็นข้อมูลเชิงปริมาณ ทำไมนะลูก เพราะว่าเป็นราคาข้าว อยู่นะคะ ราคาข้าวสารมันออกมาเป็นราคาหน่วยเป็นเงินใช่ไหมลูกเป็นจำนวนออกมาเลยเป็นเงินกี่บาทนะคะข้าวสาร 1 กิโลกรัมราคา 50 บาท อันนี้เป็นเวลาณตอนนั้นใช่ไหมวันนั้น ออกมาเป็นตัวเลข สามารถเอามาวิเคราะห์ได้ว่าเออวันนี้ ข้าวสารแพงหรือไม่แพงถูกไหม ก็เลยออกมาเป็นข้อมูลเชิง ปริมาณนะคะเป็นตัวเลขเสร็จแล้วก็สามารถเอามาวิเคราะห์ได้ ถือว่าเป็นข้อมูลเชิงปริมาณนะคะตอบถูกแล้วนะคะตอบถูกแล้วเก่งมากเลยอ่ะ เป็นผู้โชคดีนะคะ คนต่อไปหนูจะเลือกไฟ มาเลยออมสิน ออมสินข้อ 6 นะคะเลขบัตรประจำตัวประชาชนเป็นข้อมูลเชิงปริมาณหรือเชิงคุณภาพ เพื่อนคิดว่าถูกไหมลูก เบนซ์ถูกไหมเพื่อนบอกว่าบัตรประจำตัวประชาชนเป็นข้อมูลเชิง ปริมาณถูกไหม เป็นข้อมูลเชิงปริมาณ ใช่หรอ มันเป็นข้อมูลจริงตลอดนะคะมันเป็นตัวเลขใช่ไหมแล้วมันก็ใช้ติดตัวเราไปตลอดนะคะ แต่เราเอาข้อมูลนี้ไปทำอะไรได้ไหม เอาไปบวกลบคูณหารได้ไหม เอาไปเปรียบเทียบได้ไหม มันไม่ได้เพราะฉะนั้นมันจะเป็นปริมาณไม่ได้เพราะ มันไม่สามารถเอาไปเปรียบเทียบได้ มันจะเป็นเชิงคุณภาพน่าจะเป็นเชิงคุณภาพนะคะ ไม่ได้มันเปลี่ยนไม่ได้ 13 หลักเนี่ยมันก็จะอยู่ติดตัวเราไปแต่มันไปเทียบอะไรไม่ได้ ใช่ๆคนหนึ่งคนจะมีเลขประจำตัวประชาชนแค่ 1 หมายเลขตั้งแต่เกิดจน กระทั่งเสียชีวิตนะคะแต่ละคนมีเป็นของตัวเองเป็นของตัวเอง ไม่เหมือนใครแล้วก็จะไม่มีใครมาซ้ำหมายเลขของตัวเองนะคะ ว่าจะติดตัวกันไปเรื่อยๆใช่น่าจะดูเปรียบเทียบนะคะ ทำไมมันถึงเปรียบเทียบกันไม่ได้บัตรประชาชนหนูจะอายุเท่าไหร่ตั้งแต่เด็กจนโตจนเงียบไปเนี่ยหมายเลขมันไม่เปลี่ยนตรงไหนในขณะที่ราคาข้าวสารที่บอกเป็นเชิงปริมาณเนี่ยราคาข้าวสารวันนี้ราคา 35 บาทพรุ่งนี้มันอาจจะเปลี่ยนก็ได้พรุ่งนี้มันเปลี่ยนเป็นเท่าไหร่ 45 บาทอันนี้มันเกิดการเปลี่ยนแปลงเอามาเปรียบเทียบได้ เข้าใจไหมคะ ข้อมูลเชิงปริมาณกับข้อมูลเชิงคุณภาพนะ ใช่ไหม ตอนนี้ภาพมีปัญหาภาพล่าง นะคะ ไม่เคลื่อนไหวเลย เดี๋ยวรอแป๊บนึงนะคะ มาแล้วมาแล้วใช่ โอเคนะโอเคไหมมองภาพชัดแล้วนะคะโอเคแล้ว ที่ครูบิ๊กบอกว่า ข้อมูลเชิงปริมาณหรือเชิงคุณภาพนะคะ สิ่งที่เราจะต้องดูก็คือถ้าเป็นข้อมูลเชิงปริมาณ มันออกมาเป็นตัวเลขนะแล้วมันก็จะสามารถเอาไปเปรียบเทียบปรับไปวิเคราะห์ต่อได้ เปลี่ยนแปลงได้นะคะอันนี้คือข้อมูลที่สามารถเปลี่ยนแปลงได้ตามสถานการณ์นะคะ ในขณะที่ข้อมูลเชิงคุณภาพมันจะเป็นเรื่องของความชอบแล้วก็ ไม่เปลี่ยน บางครั้งตัวเลขเอาไปเปรียบเทียบกันไม่ได้อย่างเช่นอะไรทะเบียนรถเนี่ยมันเอาไปเปรียบเทียบกันไม่ได้เลยถ้าใส่ทะเบียนรถมีหมายเลขนี้คนที่ขับจะต้องขับรถเก่งมากเลยค่ะนานมากเลยมันบอกไม่ได้นะคะมันบอกไม่ได้ เหมือนกันเลขบัตรประจำตัวประชาชน มันไม่มีการเปลี่ยนแปลงอันนี้มันไม่มีการเปลี่ยนแปลงตั้งแต่เกิดจนถึงตายนะคะ เข้าใจนะคะข้อมูลเชิงปริมาณกับข้อมูลเชิงคุณภาพมันจะแตกต่างกัน เชิญ เป็นข้อมูลเชิงคุณภาพนะคะเลขประจำตัวประชาชน เชิญค่ะปลา เอาไข่ลูกละ 2 ข้อสุดท้ายและ 2 ข้อสุดท้ายเลือกใคร ใครเชิญค่ะ ดูนะขอเศษขนาดของรองเท้านักเรียนเอง ขนาดของรองเท้านะคะเป็นข้อมูลเชิงปริมาณหรือเชิงคุณภาพคะ ข้อมูลเชิงปริมาณ ข้อมูลเชิงปริมาณดูดีๆนะลูก เอามาบวกลบคูณหารกันได้ไหมขนาดรองเท้าเนี่ย มันไม่ได้เพราะฉะนั้นมันจะต้องเป็นข้อมูลเชิงอะไร มันจะต้องเป็นข้อมูลเชิงคุณภาพนะคะเป็นข้อมูลเชิงคุณภาพ ไม่ใช่ว่าเราเอารองเท้าขนาดรองเท้าของเพื่อนอีกคนนึงมาบวกกับขนาดรองเท้าของเพื่อนอีกคนนึง แล้วจะสามารถทำรองเท้าที่มีขนาดใหญ่ขึ้นมา มันเอาไปใช้ไม่ได้มันก็เลยกลายเป็นข้อมูลเชิง คุณภาพนะคะ เส้นทางคนสุดท้าย ใครจะเป็นผู้โชคดีใครยังไม่ออกมาบ้าง อะไรบ้างที่ยังไม่ออกมาปล้นสุดท้าย อันนี้เป็นข้อมูลที่น่าสนใจนะข้อที่ 8 รายได้ของคนในครอบครัว เป็นข้อมูลเชิงปริมาณหรือเชิง ข้อมูลเชิงปริมาณ ใช่เป็นข้อมูลเชิงปริมาณถูกนะคะ เอาไปบ่งบอกได้วิเคราะห์ได้บวกลบคูณหารได้ อย่างเช่นอะไรพ่อหาเงินได้ใน 1 เดือนมีเงินเดือนอยู่ 25,000 บาท แม่หารายได้จากการทำงานเนี่ยได้ เหมือนถ้า สามารถเอามารวมกันได้เป็นของครอบครัวใช่ไหม พ่อกับแม่เอามารวมกันก็เป็นรายได้ของครอบครัวแล้วก็สามารถบ่งบอกเอามาวิเคราะห์ได้บ้างครอบครัวนี้ สถานะทางการเงินเป็นยังไงเอาไปต่อยอดได้วิเคราะห์ข้อมูลได้นะคะ ถูกต้องนะคะเก่งมากแสดงว่าต้นตั้งใจเรียนมาตลอดใช่ไหม อันนี้ฝากไว้นะขอบคุณมากค่ะเดี๋ยวเจอนั่งที่เลย จากที่เราได้ป่ะเราได้ทำแบบฝึกนะลูกจากที่เราได้วิเคราะห์พากันวิเคราะห์แล้วว่า ข้อความนั้นเป็นข้อมูลแบบไหนนะคะข้อมูลเชิงปริมาณหรือข้อมูลเชิงคุณภาพ เดี๋ยวกูจะให้นักเรียนบันทึกข้อมูลลงไปนะคะ ให้สรุป ในสิ่งที่เราเรียนมาแล้ว วันนี้นะคะ ข้อมูลและการเก็บรวบรวมข้อมูล มีอะไรบ้าง สรุปง่ายๆ ข้อมูลแจกให้นะคะที่เราได้ทำไปมีอะไรบ้างตั้งแต่เริ่มแรกเลย ให้นักเรียนบันทึกสรุปความเข้าใจของนักเรียนเองนะคะอันนี้ ตั้งแต่ ด้านนี้เลยนะคะหน้านี้เลยอาจจะเขียนเป็นแมพปิ้งก็ได้นะคะ เขียนลงไปในสมุดอ่ะใช่บันทึกลงไปในสมุด นี่คือหัวข้อที่เราเรียนในวันนี้ วันนี้เราเรียนเยอะเหมือนกันนะคะข้อมูลที่โรงเรียนวันนี้ เยอะเหมือนกันให้นักเรียนได้สรุปว่าตั้งแต่ ความหมายประเภทวิธีการเก็บรวบรวมแล้วก็ปัญหาที่ใช้ในมีอะไรบ้าง อย่างเช่นสรุปง่ายๆถ้าเป็นของครูนะคะความหมายของข้อมูลก็คือ ความจริงนะสถานการณ์สถานการณ์นั้น ตอนนั้นนะคะ ถ้าประเภทล่ะประเภทก็จะแบ่งออกเป็น 2 แบบนะคะ ขึ้นอยู่กับว่าแหล่งข้อมูลที่เราไปนำมานะคะ ก็ขึ้นอยู่กับ ลักษณะของข้อมูลที่เราได้เรียนนะคะ วิธีการเก็บรวบรวมข้อมูลก็จะมี 2 แบบเหมือนกัน วิธีการเก็บข้อมูลจากทุติยภูมินะคะ มีอะไรพี่เจี๊ยบผมก็หนังสือรายงานบทความข้อความต่างๆนะคะ แต่ถ้าเป็นวิธีการเก็บ ข้อมูล ปริมาณนะคะปริมาณก็เก็บจากการ สัมภาษณ์ การสอบถามราคาการทดลองการสังเกตนักเรียนสรุปออกมาเป็นแบบนี้ ก็ปัญหาในการใช้ข้อมูลมีอะไรบ้างนะคะ นักเรียนมีคำถามไหมคะสงสัยตรงไหนไหม แสดงว่าครูสอนดีหรือลาบสอนดี ลีลาศภาษามือดี ล่ามโอ้โห เสียใจนะนี่ก็กูด้วย ทั้ง 2 อย่างนะคะเพราะมีพิราบมาเล่าให้นักเรียนก็เลยเข้าใจมากขึ้น นักเรียน เขียนเลยนะคะครูให้เวลา นักเรียนได้ทำงานนะคะ ลูกดูนะคะ สถานที่เวลาเราจะหมดนะคะ กูจะให้นักเรียน ตัวแทนนักเรียนนะคะออกมาสรุปว่าวันนี้ที่เราได้เรียนเรื่องของข้อมูลและการเก็บรวบรวมข้อมูลไปแล้วนะคะ นักเรียนมีความเข้าใจยังไงบ้างนะคะ เชิญตัวแทนนักเรียนออกมา เล่าเลยนะคะ เบนซ์อยู่ใกล้เบนซ์ออกมาเลยลูก สรุป วันนี้ที่เราเรียนนะคะในหัวข้อก กูให้ชัดขึ้นมาลูกจะได้จำได้ง่ายตัวนี้ วันนี้คือสิ่งที่เราเรียนทั้งหมด ให้ เบนซ์ช่วยสรุปว่า พี่เบนซ์เข้าใจ นะคะ อันนี้เกี่ยวกับข้อมูลและการเก็บรวบรวมข้อมูล เบนซ์สามารถสรุปออกมาได้ยังไงบ้างคะเข้าใจถูกหรือเปล่า เล่าเลยชายเราตามความเข้าใจของเบนซ์ ถ้ามี 4 หัวข้อนะคะก็จะมาเล่าตลกให้ฟังนะคะการข้อมูลการจัดเก็บข้อมูลนะคะ ก็จะมี 4 ประเภทอย่างแรกก็จะเป็นความหมายนะคะ หลังที่ 2 เป็นประเภท คุณครูคะ แล้วก็วิธีการเก็บรวบรวมข้อมูลแล้วก็ปัญหาการใช้งานการเก็บข้อมูลนะคะ อย่างแรกความหมายก็จะมีความหมายต่างๆนะคะ มีทั้งข้อมูลแบบ เชิงปริมาณแล้วก็ข้อมูลคุณภาพค่ะ หมดแล้วหรอคะ เพิ่มอีกไหมมีอีกไหม ถามพวกพี่ถามหน่อยวิธีการเก็บข้อมูลมีอะไรบ้างบอกวิธีการเก็บข้อมูลนะคะ วิธีการเก็บข้อมูลมีอะไรบ้าง อันนั้นคือ เล่าเลยค่ะเราเลย อย่างเช่นมีการเก็บข้อมูลอย่างเช่นเกี่ยวกับเรื่องอาหารค่ะ ถ้าเกิดเป็นข้อมูลเชิงคุณภาพก็เจอวัด ข้อมูลจากการที่ใครชอบอะไรบ้างอย่างนี้ค่ะ เข้าใจถูกไม่ต้องปล่อยลูกเดี๋ยวพี่เล่าจะมองไม่เห็นภาษามือก็ไปใกล้ๆกล้องเลย ไปไกลๆ อันนี้ก็ถูกนะคะที่เบนซ์อธิบายในเรื่องของข้อมูลนะคะประเภทของข้อมูล สามารถบอกได้ว่าอันไหนที่เป็นข้อมูลเชิงปริมาณเป็นข้อมูลเชิงคุณภาพนะคะ เพิ่มเติมให้อีกนิดนึงวิธีการเก็บข้อมูลนะคะ มีอยู่ 2 แบบ ถ้าข้อมูลทุติยภูมิเราก็ได้เก็บมาจาก หนังสือรายงานนะคะบทความเอกสารต่างๆที่เขาทำมาให้แล้ว แต่ถ้าเป็นข้อมูลปฐมภูมินะคะ ข้อมูลปฐมภูมิ เราเก็บมาจากวิธีการเก็บก็คือการสัมภาษณ์ การสอบถาม การสังเกต แล้วก็การทดลองนะคะอันนี้คือวิธีการเก็บข้อมูล เยี่ยมมากนะคะมีเพื่อนคนไหนที่จะออกมาสรุปไหมคะเห็นมาเยี่ยม มีใครอยากออกมาบ้างใครอยากออกมาสรุปมากๆวันนี้ที่เรียนไปนักเรียนเข้าใจอะไรบ้าง อยากเล่าไหมคะ มีคำถามอย่างอื่นจะถามกูไหม จะถามไหมที่เรียนมาวันนี้ก็ถามหรือเปล่า ไม่ถามเลย มีใครจะถามไหมไม่ถามนะคะแสดงว่าวันนี้เรียนเข้าใจนะ ค่าเรียนเข้าใจแล้วครั้งหน้านะคะเราก็จะมาเรียนในเรื่องของข้อมูลและการเก็บรวบรวมข้อมูลเหมือนเดิม แต่เราจะมาเรียนในการการสร้างนะคะการสร้างแบบสอบถามวิธีการสร้างทำยังไงนะคะ เหตุการณ์ต่างๆที่เราจะเอามาทำเนี่ยมัน วิธีการเก็บนี้เราจะเก็บแบบไหนเดี๋ยวเรามาทำตัวอย่างการนะคะในสัปดาห์หน้า นักเรียนก็จะได้ฝึกนะคะเอาไปใช้ ในชีวิตจริงๆในโอกาสต่อไปถ้านักเรียน เช่นพวกเราเป็นกรรมการนักเรียนนะคะกรรมการนักเรียนเป็นประธานนักเรียน สิ่งที่นักเรียนจะเอาไปพัฒนาโรงเรียนหรือว่าข้อมูลที่จะเป็นประโยชน์กับนักเรียนกับโรงเรียน นักเรียนอยากทำอะไรในหัวข้ออะไรอย่างเช่น บ้านเช้า ที่เด็กๆทานข้าวตอนเที่ยงตอนเย็นที่พากันทานข้าวเนี่ยนักเรียนอยากจะไปดู ไปถามน้องๆไหมถามเพื่อนๆว่าอาหารที่ทำนะคะอาหารที่ทำเนี่ย นักเรียนชอบหรือเปล่านะคะอันนี้ก็เราสามารถเอาไปทำแบบสอบถามได้นะคะ เดี๋ยวก็จะพาทำในสัปดาห์ต่อไปหรือว่า ถ้าเราจะทดลองสักเรื่องนึงนะคะมันก็จะมีแบบบันทึกการทดลองแล้วก็จะมาสร้างแบบบันทึกการทดลองการในสัปดาห์ต่อไปในชั่วโมงต่อไปนะคะ สำหรับวันนี้ถ้าไม่มีใครสงสัยแล้ว จบแล้วนะ ทั้งหมดยืนขึ้นนะคะ น่าจะหิวข้าวกันแล้วขอบคุณนะคะขอบคุณพี่หล้ามากนะคะขอบคุณมาก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3101 คณิตศาสตร์ ม.6 (เช้า) 140766</dc:title>
  <dc:creator/>
  <cp:keywords/>
  <dcterms:created xsi:type="dcterms:W3CDTF">2024-01-04T02:59:13Z</dcterms:created>
  <dcterms:modified xsi:type="dcterms:W3CDTF">2024-01-04T02: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4 กรกฎาคม 2566 เวลา 10.30 น.</vt:lpwstr>
  </property>
  <property fmtid="{D5CDD505-2E9C-101B-9397-08002B2CF9AE}" pid="3" name="subtitle">
    <vt:lpwstr/>
  </property>
</Properties>
</file>